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6A26058E" w:rsidR="005D40ED" w:rsidRPr="00824700" w:rsidRDefault="00374331" w:rsidP="00824700">
      <w:pPr>
        <w:pStyle w:val="Heading1"/>
        <w:rPr>
          <w:lang w:val="bg-BG"/>
        </w:rPr>
      </w:pPr>
      <w:bookmarkStart w:id="0" w:name="_Toc89056264"/>
      <w:bookmarkStart w:id="1" w:name="_Toc112392423"/>
      <w:r>
        <w:t xml:space="preserve"> </w:t>
      </w:r>
      <w:r w:rsidR="004D4101" w:rsidRPr="00084B24">
        <w:rPr>
          <w:lang w:val="bg-BG"/>
        </w:rPr>
        <w:t xml:space="preserve">Глава </w:t>
      </w:r>
      <w:r w:rsidR="00E541D5">
        <w:rPr>
          <w:lang w:val="bg-BG"/>
        </w:rPr>
        <w:t>1</w:t>
      </w:r>
      <w:r w:rsidR="004D4101"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C655550" w:rsidR="00C82FE0"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67658DB1" w14:textId="4063FAAF" w:rsidR="0056436C" w:rsidRDefault="00D97E10" w:rsidP="00D97E10">
      <w:pPr>
        <w:rPr>
          <w:lang w:val="bg-BG"/>
        </w:rPr>
      </w:pPr>
      <w:r>
        <w:rPr>
          <w:lang w:val="bg-BG"/>
        </w:rPr>
        <w:t xml:space="preserve">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Всяка от логистичните технологии се поддържа от съответна информационно управляваща система. </w:t>
      </w:r>
    </w:p>
    <w:p w14:paraId="5694E9FC" w14:textId="5D88EB49" w:rsidR="00D97E10" w:rsidRDefault="00D97E10" w:rsidP="00D97E10">
      <w:pPr>
        <w:rPr>
          <w:lang w:val="bg-BG"/>
        </w:rPr>
      </w:pPr>
      <w:r>
        <w:rPr>
          <w:lang w:val="bg-BG"/>
        </w:rPr>
        <w:t>Прилагането на логистичните технологии и поддържащите ги информационни системи във фирмата на практика може да стане като отделни програ</w:t>
      </w:r>
      <w:r w:rsidR="00E23380">
        <w:rPr>
          <w:lang w:val="bg-BG"/>
        </w:rPr>
        <w:t xml:space="preserve">мни модули в общата корпоративна информационна система. </w:t>
      </w:r>
    </w:p>
    <w:p w14:paraId="149FC88F" w14:textId="34A75AA1" w:rsidR="0056436C" w:rsidRDefault="0056436C" w:rsidP="0056436C">
      <w:pPr>
        <w:rPr>
          <w:lang w:val="bg-BG"/>
        </w:rPr>
      </w:pPr>
    </w:p>
    <w:p w14:paraId="2C6EE080" w14:textId="7CE10230" w:rsidR="0056436C" w:rsidRPr="0056436C" w:rsidRDefault="0056436C" w:rsidP="0056436C">
      <w:pPr>
        <w:widowControl/>
        <w:spacing w:line="240" w:lineRule="auto"/>
        <w:ind w:firstLine="0"/>
        <w:jc w:val="left"/>
        <w:rPr>
          <w:lang w:val="bg-BG"/>
        </w:rPr>
      </w:pPr>
      <w:r>
        <w:rPr>
          <w:lang w:val="bg-BG"/>
        </w:rPr>
        <w:br w:type="page"/>
      </w:r>
    </w:p>
    <w:p w14:paraId="4312A155" w14:textId="77777777" w:rsidR="0012760D" w:rsidRDefault="00AB0D7E" w:rsidP="00D40E88">
      <w:pPr>
        <w:pStyle w:val="disbody"/>
      </w:pPr>
      <w:r w:rsidRPr="00AB0D7E">
        <w:lastRenderedPageBreak/>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lastRenderedPageBreak/>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lastRenderedPageBreak/>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xml:space="preserve">, която обработва конкретна продуктова линия. Една </w:t>
      </w:r>
      <w:r w:rsidRPr="004F6DF5">
        <w:lastRenderedPageBreak/>
        <w:t>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w:t>
      </w:r>
      <w:r w:rsidR="00112F17" w:rsidRPr="00112F17">
        <w:lastRenderedPageBreak/>
        <w:t>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lastRenderedPageBreak/>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lastRenderedPageBreak/>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lastRenderedPageBreak/>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до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w:t>
      </w:r>
      <w:r w:rsidR="00F521C5">
        <w:lastRenderedPageBreak/>
        <w:t xml:space="preserve">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r>
        <w:t xml:space="preserve">В литературата съществуват множество различни дефиниции за термина „верига на доставките“. Според </w:t>
      </w:r>
      <w:proofErr w:type="spellStart"/>
      <w:r>
        <w:t>Chopra</w:t>
      </w:r>
      <w:proofErr w:type="spellEnd"/>
      <w:r>
        <w:t xml:space="preserve"> </w:t>
      </w:r>
      <w:proofErr w:type="spellStart"/>
      <w:r>
        <w:t>and</w:t>
      </w:r>
      <w:proofErr w:type="spellEnd"/>
      <w:r>
        <w:t xml:space="preserve"> </w:t>
      </w:r>
      <w:proofErr w:type="spellStart"/>
      <w:r>
        <w:t>Meindl</w:t>
      </w:r>
      <w:proofErr w:type="spellEnd"/>
      <w:r>
        <w:t xml:space="preserve">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xml:space="preserve">. </w:t>
      </w:r>
      <w:proofErr w:type="spellStart"/>
      <w:r>
        <w:t>Ganeshan</w:t>
      </w:r>
      <w:proofErr w:type="spellEnd"/>
      <w:r>
        <w:t xml:space="preserve"> </w:t>
      </w:r>
      <w:proofErr w:type="spellStart"/>
      <w:r>
        <w:t>and</w:t>
      </w:r>
      <w:proofErr w:type="spellEnd"/>
      <w:r>
        <w:t xml:space="preserve"> </w:t>
      </w:r>
      <w:proofErr w:type="spellStart"/>
      <w:r>
        <w:t>Harrison</w:t>
      </w:r>
      <w:proofErr w:type="spellEnd"/>
      <w:r>
        <w:t>,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3A95A697" w14:textId="28A6A657" w:rsidR="00835A36" w:rsidRDefault="00080E7D" w:rsidP="00835A36">
      <w:pPr>
        <w:pStyle w:val="disbody"/>
      </w:pPr>
      <w:r w:rsidRPr="00080E7D">
        <w:t>представената по-долу фигура</w:t>
      </w:r>
      <w:r>
        <w:rPr>
          <w:lang w:val="en-US"/>
        </w:rPr>
        <w:t xml:space="preserve"> </w:t>
      </w:r>
      <w:proofErr w:type="spellStart"/>
      <w:r w:rsidRPr="00080E7D">
        <w:rPr>
          <w:lang w:val="en-US"/>
        </w:rPr>
        <w:t>илюстрира</w:t>
      </w:r>
      <w:proofErr w:type="spellEnd"/>
      <w:r>
        <w:rPr>
          <w:lang w:val="en-US"/>
        </w:rPr>
        <w:t xml:space="preserve"> </w:t>
      </w:r>
      <w:proofErr w:type="spellStart"/>
      <w:r w:rsidRPr="00080E7D">
        <w:rPr>
          <w:lang w:val="en-US"/>
        </w:rPr>
        <w:t>веригата</w:t>
      </w:r>
      <w:proofErr w:type="spellEnd"/>
      <w:r w:rsidRPr="00080E7D">
        <w:rPr>
          <w:lang w:val="en-US"/>
        </w:rPr>
        <w:t xml:space="preserve"> </w:t>
      </w:r>
      <w:proofErr w:type="spellStart"/>
      <w:r w:rsidRPr="00080E7D">
        <w:rPr>
          <w:lang w:val="en-US"/>
        </w:rPr>
        <w:t>за</w:t>
      </w:r>
      <w:proofErr w:type="spellEnd"/>
      <w:r w:rsidRPr="00080E7D">
        <w:rPr>
          <w:lang w:val="en-US"/>
        </w:rPr>
        <w:t xml:space="preserve"> </w:t>
      </w:r>
      <w:proofErr w:type="spellStart"/>
      <w:r w:rsidRPr="00080E7D">
        <w:rPr>
          <w:lang w:val="en-US"/>
        </w:rPr>
        <w:t>доставки</w:t>
      </w:r>
      <w:proofErr w:type="spellEnd"/>
      <w:r>
        <w:rPr>
          <w:lang w:val="en-US"/>
        </w:rPr>
        <w:t xml:space="preserve">, </w:t>
      </w:r>
      <w:proofErr w:type="spellStart"/>
      <w:r w:rsidRPr="00080E7D">
        <w:rPr>
          <w:lang w:val="en-US"/>
        </w:rPr>
        <w:t>движ</w:t>
      </w:r>
      <w:r>
        <w:rPr>
          <w:lang w:val="en-US"/>
        </w:rPr>
        <w:t>e</w:t>
      </w:r>
      <w:proofErr w:type="spellEnd"/>
      <w:r>
        <w:t>ща се</w:t>
      </w:r>
      <w:r w:rsidRPr="00080E7D">
        <w:rPr>
          <w:lang w:val="en-US"/>
        </w:rPr>
        <w:t xml:space="preserve"> </w:t>
      </w:r>
      <w:proofErr w:type="spellStart"/>
      <w:r w:rsidRPr="00080E7D">
        <w:rPr>
          <w:lang w:val="en-US"/>
        </w:rPr>
        <w:t>от</w:t>
      </w:r>
      <w:proofErr w:type="spellEnd"/>
      <w:r w:rsidRPr="00080E7D">
        <w:rPr>
          <w:lang w:val="en-US"/>
        </w:rPr>
        <w:t xml:space="preserve"> </w:t>
      </w:r>
      <w:proofErr w:type="spellStart"/>
      <w:r w:rsidRPr="00080E7D">
        <w:rPr>
          <w:lang w:val="en-US"/>
        </w:rPr>
        <w:t>фирмата</w:t>
      </w:r>
      <w:proofErr w:type="spellEnd"/>
      <w:r w:rsidRPr="00080E7D">
        <w:rPr>
          <w:lang w:val="en-US"/>
        </w:rPr>
        <w:t xml:space="preserve"> </w:t>
      </w:r>
      <w:proofErr w:type="spellStart"/>
      <w:r w:rsidRPr="00080E7D">
        <w:rPr>
          <w:lang w:val="en-US"/>
        </w:rPr>
        <w:t>производител</w:t>
      </w:r>
      <w:proofErr w:type="spellEnd"/>
      <w:r w:rsidRPr="00080E7D">
        <w:rPr>
          <w:lang w:val="en-US"/>
        </w:rPr>
        <w:t xml:space="preserve"> </w:t>
      </w:r>
      <w:proofErr w:type="spellStart"/>
      <w:r w:rsidRPr="00080E7D">
        <w:rPr>
          <w:lang w:val="en-US"/>
        </w:rPr>
        <w:t>към</w:t>
      </w:r>
      <w:proofErr w:type="spellEnd"/>
      <w:r w:rsidRPr="00080E7D">
        <w:rPr>
          <w:lang w:val="en-US"/>
        </w:rPr>
        <w:t xml:space="preserve"> </w:t>
      </w:r>
      <w:proofErr w:type="spellStart"/>
      <w:r w:rsidRPr="00080E7D">
        <w:rPr>
          <w:lang w:val="en-US"/>
        </w:rPr>
        <w:t>крайния</w:t>
      </w:r>
      <w:proofErr w:type="spellEnd"/>
      <w:r w:rsidRPr="00080E7D">
        <w:rPr>
          <w:lang w:val="en-US"/>
        </w:rPr>
        <w:t xml:space="preserve"> </w:t>
      </w:r>
      <w:proofErr w:type="spellStart"/>
      <w:r w:rsidRPr="00080E7D">
        <w:rPr>
          <w:lang w:val="en-US"/>
        </w:rPr>
        <w:t>потребител</w:t>
      </w:r>
      <w:proofErr w:type="spellEnd"/>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lastRenderedPageBreak/>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lastRenderedPageBreak/>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67D9482F"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lastRenderedPageBreak/>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3533AD40" w14:textId="22947A89" w:rsidR="00A329FA" w:rsidRDefault="00A329FA" w:rsidP="00A329FA">
      <w:pPr>
        <w:widowControl/>
        <w:spacing w:line="240" w:lineRule="auto"/>
        <w:ind w:firstLine="0"/>
        <w:jc w:val="left"/>
        <w:rPr>
          <w:sz w:val="28"/>
          <w:szCs w:val="28"/>
          <w:lang w:val="bg-BG"/>
        </w:rPr>
      </w:pPr>
      <w:r>
        <w:rPr>
          <w:szCs w:val="28"/>
        </w:rPr>
        <w:br w:type="page"/>
      </w:r>
    </w:p>
    <w:p w14:paraId="1D8F5D7C" w14:textId="77777777" w:rsidR="00CE50D7" w:rsidRDefault="00A329FA" w:rsidP="00550782">
      <w:pPr>
        <w:pStyle w:val="Heading3"/>
      </w:pPr>
      <w:r>
        <w:lastRenderedPageBreak/>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w:t>
      </w:r>
      <w:r>
        <w:rPr>
          <w:szCs w:val="28"/>
        </w:rPr>
        <w:lastRenderedPageBreak/>
        <w:t xml:space="preserve">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w:t>
      </w:r>
      <w:r w:rsidRPr="00BA7321">
        <w:lastRenderedPageBreak/>
        <w:t xml:space="preserve">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разходи“</w:t>
      </w:r>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 xml:space="preserve">В сферата на дистрибуцията – управлението и оперативното организиране на придвижването на потоците от крайна продукция от предприятието </w:t>
      </w:r>
      <w:r>
        <w:lastRenderedPageBreak/>
        <w:t>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3BA4469C" w14:textId="2102BB32" w:rsidR="005E02D0"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Обект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стоково материални ценности (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w:t>
      </w:r>
      <w:r>
        <w:lastRenderedPageBreak/>
        <w:t xml:space="preserve">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w:t>
      </w:r>
      <w:proofErr w:type="spellStart"/>
      <w:r>
        <w:t>Родников</w:t>
      </w:r>
      <w:proofErr w:type="spellEnd"/>
      <w:r>
        <w:t xml:space="preserve">, А. Н. Логистика. </w:t>
      </w:r>
      <w:proofErr w:type="spellStart"/>
      <w:r>
        <w:t>Терминологический</w:t>
      </w:r>
      <w:proofErr w:type="spellEnd"/>
      <w:r>
        <w:t xml:space="preserve"> </w:t>
      </w:r>
      <w:proofErr w:type="spellStart"/>
      <w:r>
        <w:t>словаръ</w:t>
      </w:r>
      <w:proofErr w:type="spellEnd"/>
      <w:r>
        <w:t>.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Управление на веригата на доставките обхваща планирането и управлението на всички дейности, включващи закупуване и доставка, 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 xml:space="preserve">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w:t>
      </w:r>
      <w:proofErr w:type="spellStart"/>
      <w:r>
        <w:t>Корпоративая</w:t>
      </w:r>
      <w:proofErr w:type="spellEnd"/>
      <w:r>
        <w:t xml:space="preserve">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lastRenderedPageBreak/>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 xml:space="preserve">Тя се дефинира като линейно подредена съвкупност от обвързани помежду си логистични звена за </w:t>
      </w:r>
      <w:proofErr w:type="spellStart"/>
      <w:r w:rsidR="00E80071">
        <w:t>предвижване</w:t>
      </w:r>
      <w:proofErr w:type="spellEnd"/>
      <w:r w:rsidR="00E80071">
        <w:t xml:space="preserve">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72633386" w:rsidR="00374331" w:rsidRDefault="00EA22D7" w:rsidP="004D1F4F">
      <w:pPr>
        <w:pStyle w:val="disbody"/>
        <w:ind w:firstLine="0"/>
      </w:pPr>
      <w:r>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62BC80FB" w14:textId="77777777" w:rsidR="00374331" w:rsidRDefault="00374331">
      <w:pPr>
        <w:widowControl/>
        <w:spacing w:line="240" w:lineRule="auto"/>
        <w:ind w:firstLine="0"/>
        <w:jc w:val="left"/>
        <w:rPr>
          <w:sz w:val="28"/>
          <w:lang w:val="bg-BG"/>
        </w:rPr>
      </w:pPr>
      <w:r>
        <w:br w:type="page"/>
      </w:r>
    </w:p>
    <w:p w14:paraId="2DCB7C10" w14:textId="34FB02C4" w:rsidR="00E80071" w:rsidRDefault="00374331" w:rsidP="004D1F4F">
      <w:pPr>
        <w:pStyle w:val="disbody"/>
        <w:ind w:firstLine="0"/>
      </w:pPr>
      <w:r>
        <w:lastRenderedPageBreak/>
        <w:t>Администрирането на логистична система е организационна концепция, чиято основна цел е да се интегрират и управляват логистичните потоци на фирмата, като се осъществява контрол върху тях и се използва обща организационна структура за функциониране и управление на бизнес действията с доставчици и други с цел извличане на конкуренти предимства и постигане на възможно най-ниски разходи (</w:t>
      </w:r>
      <w:r>
        <w:rPr>
          <w:lang w:val="en-US"/>
        </w:rPr>
        <w:t xml:space="preserve">Coyle, JJ , Management of business logistics </w:t>
      </w:r>
      <w:r>
        <w:t>)</w:t>
      </w:r>
    </w:p>
    <w:p w14:paraId="1CA5F298" w14:textId="4FE498A3" w:rsidR="00F45F6D" w:rsidRDefault="00F45F6D" w:rsidP="004D1F4F">
      <w:pPr>
        <w:pStyle w:val="disbody"/>
        <w:ind w:firstLine="0"/>
      </w:pPr>
      <w:r>
        <w:t>Логистичният мениджмънт е тази част от веригите на доставки, която включва планиране, изпълнение и ефективен контрол на пласмент и съответните потоци от точката на зареждане до точката на потребление за удовлетворяване на изискванията по потребителите (</w:t>
      </w:r>
      <w:r>
        <w:rPr>
          <w:lang w:val="en-US"/>
        </w:rPr>
        <w:t xml:space="preserve">CSCMP, </w:t>
      </w:r>
      <w:r w:rsidR="00D5180E">
        <w:rPr>
          <w:lang w:val="en-US"/>
        </w:rPr>
        <w:t>Washington</w:t>
      </w:r>
      <w:r>
        <w:rPr>
          <w:lang w:val="en-US"/>
        </w:rPr>
        <w:t>, 2006</w:t>
      </w:r>
      <w:r>
        <w:t>).</w:t>
      </w:r>
    </w:p>
    <w:p w14:paraId="44ED9BA8" w14:textId="5514E227" w:rsidR="004A6072" w:rsidRDefault="00D5180E" w:rsidP="004D1F4F">
      <w:pPr>
        <w:pStyle w:val="disbody"/>
        <w:ind w:firstLine="0"/>
      </w:pPr>
      <w:r>
        <w:t>Логистичният мениджмънт е процесът на планиране, организиране, координиране и регулиране на развитието на логистичната дейност във фирмата. Той е система от постоянно вземани стратегически, тактически и оперативни управленски решения</w:t>
      </w:r>
      <w:r w:rsidR="000C1A5D">
        <w:t xml:space="preserve"> свързани с изпълнението на логистичните операции, въздействия върху структурни звена, доставчици и </w:t>
      </w:r>
      <w:proofErr w:type="spellStart"/>
      <w:r w:rsidR="000C1A5D">
        <w:t>др</w:t>
      </w:r>
      <w:proofErr w:type="spellEnd"/>
      <w:r w:rsidR="000C1A5D">
        <w:t>, изграждащи логистичната мрежа, за осигуряване на установените и потенциални конкурентни предимства чрез ефективно придвижване на материалите и съпътстващите ги потоци.</w:t>
      </w:r>
    </w:p>
    <w:p w14:paraId="1D34E197" w14:textId="6D6EA892" w:rsidR="00B978E2" w:rsidRDefault="00B978E2" w:rsidP="004D1F4F">
      <w:pPr>
        <w:pStyle w:val="disbody"/>
        <w:ind w:firstLine="0"/>
      </w:pPr>
      <w:r>
        <w:t>Обслужването на потребителите и целият комплекс от логистични дейности следва да се осъществява на планова основа, съобразно финансовите възможности на фирмата, в рамките на възприета логистична технология и реализираща я информационно-управляваща система.</w:t>
      </w:r>
    </w:p>
    <w:p w14:paraId="4945CEA4" w14:textId="4EEEC81E" w:rsidR="00C72401" w:rsidRDefault="00C72401" w:rsidP="004D1F4F">
      <w:pPr>
        <w:pStyle w:val="disbody"/>
        <w:ind w:firstLine="0"/>
      </w:pPr>
      <w:r>
        <w:t xml:space="preserve">В съвременната икономика логистичното планиране е задължителен елемент на произведено стопанската дейност на фирменото планиране. </w:t>
      </w:r>
      <w:r w:rsidR="00BB7C83">
        <w:t xml:space="preserve">Основна задача на стратегическия логистичен план е реализация ла логистичната стратегия. </w:t>
      </w:r>
    </w:p>
    <w:p w14:paraId="397FF7E6" w14:textId="2EE09BDC" w:rsidR="003F485A" w:rsidRDefault="003F485A" w:rsidP="004D1F4F">
      <w:pPr>
        <w:pStyle w:val="disbody"/>
        <w:ind w:firstLine="0"/>
      </w:pPr>
      <w:r>
        <w:t xml:space="preserve">Оптимизационните задачи в логистичното планиране за многобройни и разнообразни, но като основни могат да се разграничат отделни </w:t>
      </w:r>
      <w:r>
        <w:lastRenderedPageBreak/>
        <w:t>функционални области. Управление на поръчките – регламентиране и съчетаване на компонентите на цикъла на изпълнение на поръчките (приемане, обработка, доставка), избор на технически средства и технологии на приема, обработката и комплектоване на поръчките, внедряване на електронен обмен на данни, параметри на качеството на обслужване.</w:t>
      </w:r>
    </w:p>
    <w:p w14:paraId="1EF7CFB9" w14:textId="51C35934" w:rsidR="003F485A" w:rsidRPr="0076315B" w:rsidRDefault="0076315B" w:rsidP="004D1F4F">
      <w:pPr>
        <w:pStyle w:val="disbody"/>
        <w:ind w:firstLine="0"/>
      </w:pPr>
      <w:r>
        <w:t xml:space="preserve">Логистичният подход и ефективното управление на материалните и съпътстващите ги потоци изискват координирана реализация на разнообразните функции и операции изпълнявани в логистичната система. Логистичната координация се осъществява не само на стратегическо равнище. Тя е и ежедневна оперативна дейност, тъй като е с огромно въздействие както върху ритмичността на стопанската дейност, така и върху ефективността на самата логистика и успешната реализация на стратегията. </w:t>
      </w:r>
    </w:p>
    <w:p w14:paraId="7B5688BA" w14:textId="7C58009F" w:rsidR="005E02D0" w:rsidRDefault="0000736B" w:rsidP="004D1F4F">
      <w:pPr>
        <w:pStyle w:val="disbody"/>
        <w:ind w:firstLine="0"/>
      </w:pPr>
      <w:r>
        <w:t>Най-често възникващите противоречия и конфликти по реализацията на конкретните  логистични функции между специализираните структурни звена в организационната структура на фирмите са:</w:t>
      </w:r>
    </w:p>
    <w:p w14:paraId="571CD59D" w14:textId="5C86E86B" w:rsidR="0000736B" w:rsidRDefault="0000736B" w:rsidP="004D1F4F">
      <w:pPr>
        <w:pStyle w:val="disbody"/>
        <w:ind w:firstLine="0"/>
      </w:pPr>
      <w:r>
        <w:t>Сферата на маркетинга и продажбите – по обема на запасите от продукция, обращаемостта на стоковите запаси, асортимента на товарните единици, по равнището на потребителско обслужване, по набора на предоставените услуги и качеството на обслужване и др.</w:t>
      </w:r>
    </w:p>
    <w:p w14:paraId="0A3C363D" w14:textId="077995D6" w:rsidR="00FB51AE" w:rsidRDefault="0000736B" w:rsidP="00FB51AE">
      <w:pPr>
        <w:pStyle w:val="disbody"/>
        <w:ind w:firstLine="0"/>
      </w:pPr>
      <w:r>
        <w:t xml:space="preserve">Сферата на транспорта – разходите по транспортиране, транспортните </w:t>
      </w:r>
      <w:proofErr w:type="spellStart"/>
      <w:r>
        <w:t>товароносители</w:t>
      </w:r>
      <w:proofErr w:type="spellEnd"/>
      <w:r>
        <w:t>, надеждността на доставките и др.</w:t>
      </w:r>
    </w:p>
    <w:p w14:paraId="5E75F401" w14:textId="30992974" w:rsidR="00FB51AE" w:rsidRDefault="00FB51AE" w:rsidP="00FB51AE">
      <w:pPr>
        <w:pStyle w:val="disbody"/>
        <w:ind w:firstLine="0"/>
      </w:pPr>
      <w:r>
        <w:t>Основен механизъм за разрешаване на посочените противоречия и за ликвидиране на възникващите конфликти е междуфункционалната логистична координация. Това на практика е непрекъснатото съгласуване на дейността на структурираните звена и подразделения</w:t>
      </w:r>
      <w:r w:rsidR="0089526F">
        <w:t xml:space="preserve"> на фирмата по параметрите на конфликти, възникващи вследствие на </w:t>
      </w:r>
      <w:proofErr w:type="spellStart"/>
      <w:r w:rsidR="0089526F">
        <w:t>нарупаването</w:t>
      </w:r>
      <w:proofErr w:type="spellEnd"/>
      <w:r w:rsidR="0089526F">
        <w:t xml:space="preserve"> на функционалните граници на дейността им и отнасящи се към логистиката и кръстосването на функции в процеса на управление на производствено </w:t>
      </w:r>
      <w:r w:rsidR="0089526F">
        <w:lastRenderedPageBreak/>
        <w:t>стопанската дейност.</w:t>
      </w:r>
      <w:r>
        <w:t xml:space="preserve"> </w:t>
      </w:r>
    </w:p>
    <w:p w14:paraId="1C1605C5" w14:textId="77777777" w:rsidR="00D11418" w:rsidRDefault="003F45DF" w:rsidP="00FB51AE">
      <w:pPr>
        <w:pStyle w:val="disbody"/>
        <w:ind w:firstLine="0"/>
      </w:pPr>
      <w:r>
        <w:t xml:space="preserve">Поддържането на взаимодействията и ефективността на логистичната система изисква перманентна оценка на резултатите от реализацията на логистичната стратегия и взетите оптимизационни решения. Изпълнението на логистична функция и отделните операции от конкретните изпълнители, както и на резултатите от логистичната координация и обслужването на клиентите, трябва да бъдат наблюдавани и контролирани в рамките на логистичния мониторинг и контрол </w:t>
      </w:r>
      <w:r w:rsidR="00D11418">
        <w:t xml:space="preserve">от гледна точка на разходи, трудоемкост, време за изпълнение, постигани резултати, отклонения и т.н. </w:t>
      </w:r>
    </w:p>
    <w:p w14:paraId="7ED82087" w14:textId="13E81030" w:rsidR="003F45DF" w:rsidRDefault="00D11418" w:rsidP="00FB51AE">
      <w:pPr>
        <w:pStyle w:val="disbody"/>
        <w:ind w:firstLine="0"/>
      </w:pPr>
      <w:r>
        <w:t>Основни задачи на логистичния мониторинг са:</w:t>
      </w:r>
    </w:p>
    <w:p w14:paraId="48C1CF10" w14:textId="3BF4EAAA" w:rsidR="00D11418" w:rsidRDefault="00D11418" w:rsidP="00D11418">
      <w:pPr>
        <w:pStyle w:val="disbody"/>
        <w:numPr>
          <w:ilvl w:val="0"/>
          <w:numId w:val="43"/>
        </w:numPr>
      </w:pPr>
      <w:r>
        <w:t>Непрекъснато наблюдение, отчитане и систематизиране на реалните стойности;</w:t>
      </w:r>
    </w:p>
    <w:p w14:paraId="3DDB536D" w14:textId="0A315042" w:rsidR="00D11418" w:rsidRDefault="00D11418" w:rsidP="00D11418">
      <w:pPr>
        <w:pStyle w:val="disbody"/>
        <w:numPr>
          <w:ilvl w:val="0"/>
          <w:numId w:val="43"/>
        </w:numPr>
      </w:pPr>
      <w:r>
        <w:t>Осигуряване на достоверна оперативна информация в реално време за хода на логистичния процес;</w:t>
      </w:r>
    </w:p>
    <w:p w14:paraId="33C17A78" w14:textId="7D85A9C5" w:rsidR="00D11418" w:rsidRDefault="00D11418" w:rsidP="00D11418">
      <w:pPr>
        <w:pStyle w:val="disbody"/>
        <w:numPr>
          <w:ilvl w:val="0"/>
          <w:numId w:val="43"/>
        </w:numPr>
      </w:pPr>
      <w:r>
        <w:t>Наблюдение и рационализиране на електронен документооборот при организирането и реализацията на информационния обмен;</w:t>
      </w:r>
    </w:p>
    <w:p w14:paraId="0BCED7AA" w14:textId="0A4B040B" w:rsidR="00D11418" w:rsidRDefault="00D11418" w:rsidP="00D11418">
      <w:pPr>
        <w:pStyle w:val="disbody"/>
        <w:numPr>
          <w:ilvl w:val="0"/>
          <w:numId w:val="43"/>
        </w:numPr>
      </w:pPr>
      <w:r>
        <w:t>Осигуряване на необходимата информация и всички предпоставки за контрол върху доставките;</w:t>
      </w:r>
    </w:p>
    <w:p w14:paraId="7AE6CD78" w14:textId="54177DA6" w:rsidR="00D11418" w:rsidRDefault="00D11418" w:rsidP="00D11418">
      <w:pPr>
        <w:pStyle w:val="disbody"/>
        <w:numPr>
          <w:ilvl w:val="0"/>
          <w:numId w:val="43"/>
        </w:numPr>
      </w:pPr>
      <w:r>
        <w:t>Непрекъснато следване на движението на транспортните средства;</w:t>
      </w:r>
    </w:p>
    <w:p w14:paraId="243C2851" w14:textId="16C43AFF" w:rsidR="00D11418" w:rsidRDefault="00D11418" w:rsidP="00D11418">
      <w:pPr>
        <w:pStyle w:val="disbody"/>
        <w:numPr>
          <w:ilvl w:val="0"/>
          <w:numId w:val="43"/>
        </w:numPr>
      </w:pPr>
      <w:r>
        <w:t>Информационно аналитична поддръжка;</w:t>
      </w:r>
    </w:p>
    <w:p w14:paraId="011805B5" w14:textId="416DF328" w:rsidR="00D11418" w:rsidRDefault="00D11418" w:rsidP="00D11418">
      <w:pPr>
        <w:pStyle w:val="disbody"/>
        <w:numPr>
          <w:ilvl w:val="0"/>
          <w:numId w:val="43"/>
        </w:numPr>
      </w:pPr>
      <w:r>
        <w:t>Следене на движението на товарни единици;</w:t>
      </w:r>
    </w:p>
    <w:p w14:paraId="32162717" w14:textId="77777777" w:rsidR="00D11418" w:rsidRPr="003F45DF" w:rsidRDefault="00D11418" w:rsidP="00802B60">
      <w:pPr>
        <w:pStyle w:val="disbody"/>
        <w:ind w:left="720" w:firstLine="0"/>
      </w:pPr>
    </w:p>
    <w:p w14:paraId="14D3762F" w14:textId="77777777" w:rsidR="00FB51AE" w:rsidRDefault="00FB51AE">
      <w:pPr>
        <w:widowControl/>
        <w:spacing w:line="240" w:lineRule="auto"/>
        <w:ind w:firstLine="0"/>
        <w:jc w:val="left"/>
        <w:rPr>
          <w:sz w:val="28"/>
          <w:lang w:val="bg-BG"/>
        </w:rPr>
      </w:pPr>
      <w:r>
        <w:br w:type="page"/>
      </w:r>
    </w:p>
    <w:p w14:paraId="29C1C2BA" w14:textId="77777777" w:rsidR="00FB51AE" w:rsidRDefault="00FB51AE" w:rsidP="00FB51AE">
      <w:pPr>
        <w:pStyle w:val="disbody"/>
        <w:ind w:firstLine="0"/>
      </w:pPr>
    </w:p>
    <w:p w14:paraId="7D23ECED" w14:textId="77777777" w:rsidR="0000736B" w:rsidRPr="005C1A5D" w:rsidRDefault="0000736B"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 xml:space="preserve">Netflix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съствуващи</w:t>
      </w:r>
      <w:proofErr w:type="spellEnd"/>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 xml:space="preserve">Uber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r w:rsidR="00FC55FC" w:rsidRPr="00FC55FC">
        <w:rPr>
          <w:lang w:val="en-US"/>
        </w:rPr>
        <w:t>седмица</w:t>
      </w:r>
      <w:proofErr w:type="spellEnd"/>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1"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5E6BB4">
            <w:pPr>
              <w:rPr>
                <w:rFonts w:ascii="Segoe UI" w:hAnsi="Segoe UI" w:cs="Segoe UI"/>
                <w:color w:val="171717"/>
              </w:rPr>
            </w:pPr>
            <w:hyperlink r:id="rId22"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5E6BB4">
            <w:pPr>
              <w:rPr>
                <w:rFonts w:ascii="Segoe UI" w:hAnsi="Segoe UI" w:cs="Segoe UI"/>
                <w:color w:val="171717"/>
              </w:rPr>
            </w:pPr>
            <w:hyperlink r:id="rId23"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5E6BB4">
            <w:pPr>
              <w:rPr>
                <w:rFonts w:ascii="Segoe UI" w:hAnsi="Segoe UI" w:cs="Segoe UI"/>
                <w:color w:val="171717"/>
              </w:rPr>
            </w:pPr>
            <w:hyperlink r:id="rId24"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5E6BB4">
            <w:pPr>
              <w:rPr>
                <w:rFonts w:ascii="Segoe UI" w:hAnsi="Segoe UI" w:cs="Segoe UI"/>
                <w:color w:val="171717"/>
              </w:rPr>
            </w:pPr>
            <w:hyperlink r:id="rId25"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5E6BB4">
            <w:pPr>
              <w:rPr>
                <w:rFonts w:ascii="Segoe UI" w:hAnsi="Segoe UI" w:cs="Segoe UI"/>
                <w:color w:val="171717"/>
              </w:rPr>
            </w:pPr>
            <w:hyperlink r:id="rId26"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9"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2"/>
      <w:footerReference w:type="default" r:id="rId33"/>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29531" w14:textId="77777777" w:rsidR="005E6BB4" w:rsidRDefault="005E6BB4" w:rsidP="00DA5C8B">
      <w:pPr>
        <w:spacing w:line="240" w:lineRule="auto"/>
      </w:pPr>
      <w:r>
        <w:separator/>
      </w:r>
    </w:p>
  </w:endnote>
  <w:endnote w:type="continuationSeparator" w:id="0">
    <w:p w14:paraId="7EFCC169" w14:textId="77777777" w:rsidR="005E6BB4" w:rsidRDefault="005E6BB4"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9B4FC" w14:textId="77777777" w:rsidR="005E6BB4" w:rsidRDefault="005E6BB4" w:rsidP="005719C1">
      <w:pPr>
        <w:spacing w:line="240" w:lineRule="auto"/>
        <w:ind w:firstLine="0"/>
      </w:pPr>
      <w:r>
        <w:separator/>
      </w:r>
    </w:p>
  </w:footnote>
  <w:footnote w:type="continuationSeparator" w:id="0">
    <w:p w14:paraId="42C91F89" w14:textId="77777777" w:rsidR="005E6BB4" w:rsidRDefault="005E6BB4" w:rsidP="005719C1">
      <w:pPr>
        <w:spacing w:line="240" w:lineRule="auto"/>
        <w:ind w:firstLine="0"/>
      </w:pPr>
      <w:r>
        <w:continuationSeparator/>
      </w:r>
    </w:p>
  </w:footnote>
  <w:footnote w:type="continuationNotice" w:id="1">
    <w:p w14:paraId="795F705B" w14:textId="77777777" w:rsidR="005E6BB4" w:rsidRDefault="005E6BB4"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2B08"/>
    <w:rsid w:val="00073CA6"/>
    <w:rsid w:val="00073D5A"/>
    <w:rsid w:val="00073FD3"/>
    <w:rsid w:val="000747B8"/>
    <w:rsid w:val="000752D0"/>
    <w:rsid w:val="000753CC"/>
    <w:rsid w:val="0007757C"/>
    <w:rsid w:val="000775CD"/>
    <w:rsid w:val="000803C8"/>
    <w:rsid w:val="000807C2"/>
    <w:rsid w:val="00080E7D"/>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47CF"/>
    <w:rsid w:val="000C4F97"/>
    <w:rsid w:val="000C550B"/>
    <w:rsid w:val="000C5B86"/>
    <w:rsid w:val="000C63AD"/>
    <w:rsid w:val="000C7D17"/>
    <w:rsid w:val="000D088A"/>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0F7E4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5A9"/>
    <w:rsid w:val="002F064E"/>
    <w:rsid w:val="002F0ECA"/>
    <w:rsid w:val="002F1741"/>
    <w:rsid w:val="002F1AE0"/>
    <w:rsid w:val="002F3215"/>
    <w:rsid w:val="002F3447"/>
    <w:rsid w:val="002F418B"/>
    <w:rsid w:val="002F52A2"/>
    <w:rsid w:val="002F6BC3"/>
    <w:rsid w:val="002F74B9"/>
    <w:rsid w:val="00303D74"/>
    <w:rsid w:val="00305EA7"/>
    <w:rsid w:val="003072BD"/>
    <w:rsid w:val="00311A02"/>
    <w:rsid w:val="00311AEB"/>
    <w:rsid w:val="00312754"/>
    <w:rsid w:val="003136F4"/>
    <w:rsid w:val="00313CFA"/>
    <w:rsid w:val="00313DF4"/>
    <w:rsid w:val="00313E52"/>
    <w:rsid w:val="003140D8"/>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4065"/>
    <w:rsid w:val="003E5A72"/>
    <w:rsid w:val="003E78CD"/>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E6BB4"/>
    <w:rsid w:val="005F0BFD"/>
    <w:rsid w:val="005F0C69"/>
    <w:rsid w:val="005F15A9"/>
    <w:rsid w:val="005F231A"/>
    <w:rsid w:val="005F48A9"/>
    <w:rsid w:val="005F61D7"/>
    <w:rsid w:val="005F71B8"/>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AF6"/>
    <w:rsid w:val="00DF3FA4"/>
    <w:rsid w:val="00DF4E2E"/>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380"/>
    <w:rsid w:val="00E235A9"/>
    <w:rsid w:val="00E241EF"/>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5F6D"/>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hyperlink" Target="https://learn.microsoft.com/en-us/azure/role-based-access-control/overview"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atatracker.ietf.org/doc/html/draft-ietf-oauth-security-topics-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46</TotalTime>
  <Pages>58</Pages>
  <Words>11452</Words>
  <Characters>65280</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79</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62</cp:revision>
  <cp:lastPrinted>2021-12-02T13:00:00Z</cp:lastPrinted>
  <dcterms:created xsi:type="dcterms:W3CDTF">2022-06-23T10:23:00Z</dcterms:created>
  <dcterms:modified xsi:type="dcterms:W3CDTF">2023-02-06T13:17:00Z</dcterms:modified>
</cp:coreProperties>
</file>